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for</w:t>
      </w:r>
      <w:r>
        <w:t xml:space="preserve"> </w:t>
      </w:r>
      <w:r>
        <w:t xml:space="preserve">Italy</w:t>
      </w:r>
      <w:r>
        <w:t xml:space="preserve"> </w:t>
      </w:r>
      <w:r>
        <w:t xml:space="preserve">Naples</w:t>
      </w:r>
    </w:p>
    <w:bookmarkStart w:id="20" w:name="statement-of-purpose"/>
    <w:p>
      <w:pPr>
        <w:pStyle w:val="Heading1"/>
      </w:pPr>
      <w:r>
        <w:t xml:space="preserve">STATEMENT OF PURPOSE</w:t>
      </w:r>
    </w:p>
    <w:p>
      <w:pPr>
        <w:pStyle w:val="FirstParagraph"/>
      </w:pPr>
      <w:r>
        <w:t xml:space="preserve">As a dedicated and culturally attuned Actor, I write this Statement of Purpose to passionately articulate my commitment to forging a meaningful artistic journey within the vibrant cultural ecosystem of Italy Naples. This document serves not merely as an application but as a testament to my profound connection with Neapolitan artistry and my unwavering resolve to contribute meaningfully to its storied theatrical tradition. My aspiration transcends conventional acting; it embodies a deep respect for Naples' unique narrative pulse, where every street corner whispers stories of resilience, passion, and human complexity that I am eager to embody through my craft.</w:t>
      </w:r>
    </w:p>
    <w:p>
      <w:pPr>
        <w:pStyle w:val="BodyText"/>
      </w:pPr>
      <w:r>
        <w:t xml:space="preserve">My journey as an Actor began in the intimate settings of community theaters in my hometown, where I discovered that authentic performance emerges not from technical perfection alone but from emotional truth rooted in cultural understanding. This conviction deepened during intensive studies at the National Theatre Institute, where I immersed myself in Mediterranean storytelling traditions. However, it was a transformative semester studying Italian language and cinema history at the University of Naples Federico II that ignited my specific calling to Naples itself. Walking through Spaccanapoli’s labyrinthine alleys, listening to the cadence of Neapolitan dialect in local cafés, and witnessing street performances that blend improvisation with raw human drama revealed a living theater unlike any I had known. I realized that to truly serve as an Actor in Italy Naples demands more than linguistic fluency—it requires spiritual immersion into a community where art is not separate from life but its very heartbeat.</w:t>
      </w:r>
    </w:p>
    <w:p>
      <w:pPr>
        <w:pStyle w:val="BodyText"/>
      </w:pPr>
      <w:r>
        <w:t xml:space="preserve">What draws me specifically to Italy Naples is its unparalleled legacy as the cradle of commedia dell’arte and modern Italian cinema. From the tragic grandeur of Eduardo De Filippo’s works to the contemporary brilliance of directors like Matteo Garrone, Naples has always been a crucible for narratives that expose societal layers with unflinching honesty. In my view, an Actor working in this city must navigate its dualities: the beauty and hardship, the warmth and volatility, that define Neapolitan identity. I have meticulously studied this tradition through masterclasses with Italian theatre luminaries and by performing in neorealist-inspired short films shot on location in Naples’ historic districts. These experiences taught me that authentic representation requires listening as much as speaking—that a true Actor must absorb the city’s rhythm before adding their own voice to its symphony.</w:t>
      </w:r>
    </w:p>
    <w:p>
      <w:pPr>
        <w:pStyle w:val="BodyText"/>
      </w:pPr>
      <w:r>
        <w:t xml:space="preserve">My professional trajectory reflects this philosophy. I recently collaborated with the Teatro Bellini in Naples on a bilingual adaptation of "La Pecora Nera" (The Black Sheep), where my role required deepening my understanding of local colloquialisms and social dynamics. Working alongside Neapolitan actors, I witnessed how their performances transcend mere acting—they become acts of cultural preservation. This experience crystallized my belief that as an Actor in Italy Naples, my purpose is not to "perform" for tourists but to participate in a living dialogue between past and present. I have since dedicated myself to mastering the Neapolitan dialect through daily immersion with native speakers, studying oral histories of the city’s working-class communities, and volunteering at community arts programs that use theater as social therapy.</w:t>
      </w:r>
    </w:p>
    <w:p>
      <w:pPr>
        <w:pStyle w:val="BodyText"/>
      </w:pPr>
      <w:r>
        <w:t xml:space="preserve">I recognize that Italy Naples offers a unique opportunity to evolve beyond conventional acting paradigms. While many foreign Actors approach Italian work with a "tourist" mindset, I aim to contribute as a lifelong collaborator. My vision includes co-creating original works rooted in Naples’ contemporary struggles—such as urban renewal tensions or the resilience of its fishing communities—with local playwrights and directors. I have already initiated conversations with the Compagnia Teatro Pubblico Pugliese about developing a series of site-specific performances in Vomero’s historic neighborhoods. This project would honor Naples' tradition of location-based storytelling while addressing modern narratives, demonstrating my commitment to becoming part of the city's artistic fabric rather than an external observer.</w:t>
      </w:r>
    </w:p>
    <w:p>
      <w:pPr>
        <w:pStyle w:val="BodyText"/>
      </w:pPr>
      <w:r>
        <w:t xml:space="preserve">My long-term aspiration is to establish a sustainable acting ensemble focused on Neapolitan stories that resonate globally. I envision workshops where young actors from Naples’ marginalized districts collaborate with international artists, fostering cross-cultural exchange while centering local voices. This aligns with Italy’s growing emphasis on community-driven cultural initiatives like the "Napoli Capitale della Cultura" projects. As an Actor, I understand my role extends beyond the stage—I must be a bridge between Naples’ rich heritage and its future as a dynamic global cultural hub. My Statement of Purpose is thus a promise: to honor the legacy of those who came before me while working tirelessly to ensure Naples remains unapologetically itself in an increasingly homogenized world.</w:t>
      </w:r>
    </w:p>
    <w:p>
      <w:pPr>
        <w:pStyle w:val="BodyText"/>
      </w:pPr>
      <w:r>
        <w:t xml:space="preserve">I acknowledge that this path demands humility. I approach Italy Naples not as a conqueror of its artistic landscape but as a humble apprentice. I have prepared for this by learning to navigate the city’s complex social dynamics, understanding that trust is earned through consistent presence—not just in rehearsal rooms but in cafes, markets, and public squares where Neapolitan life unfolds organically. My greatest asset is my willingness to listen first: listening to elders’ stories of post-war Naples, students’ perspectives on modern challenges, and fellow artists’ visions for the city’s cultural future. In an era where authenticity is scarce, I pledge to embody it as an Actor in Italy Naples.</w:t>
      </w:r>
    </w:p>
    <w:p>
      <w:pPr>
        <w:pStyle w:val="BodyText"/>
      </w:pPr>
      <w:r>
        <w:t xml:space="preserve">In closing, this Statement of Purpose encapsulates my unwavering commitment to becoming a meaningful contributor to Naples’ artistic soul. I do not seek merely a job as an Actor; I seek the honor of joining generations of artists who have shaped Naples’ narrative through courage and authenticity. As the city’s streets echo with centuries of stories, I stand ready to add my voice—not as an outsider, but as a devoted son or daughter of its enduring spirit. To work in Italy Naples is not just a career step; it is an invitation to become part of something greater than myself, where every performance becomes a tribute to the city’s indomitable heart. I am prepared today and always to embrace this responsibility with the dedication that Naples deserves.</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for Italy Naples</dc:title>
  <dc:creator/>
  <dc:language>en</dc:language>
  <cp:keywords/>
  <dcterms:created xsi:type="dcterms:W3CDTF">2026-07-23T20:52:01Z</dcterms:created>
  <dcterms:modified xsi:type="dcterms:W3CDTF">2026-07-23T20:52:01Z</dcterms:modified>
</cp:coreProperties>
</file>

<file path=docProps/custom.xml><?xml version="1.0" encoding="utf-8"?>
<Properties xmlns="http://schemas.openxmlformats.org/officeDocument/2006/custom-properties" xmlns:vt="http://schemas.openxmlformats.org/officeDocument/2006/docPropsVTypes"/>
</file>